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0F4D93" w14:textId="4CC28FBC" w:rsidR="00385F3F" w:rsidRDefault="00807BAB" w:rsidP="00CB6406">
      <w:pPr>
        <w:pStyle w:val="Title"/>
        <w:pBdr>
          <w:bottom w:val="single" w:sz="4" w:space="1" w:color="auto"/>
        </w:pBdr>
        <w:jc w:val="center"/>
      </w:pPr>
      <w:r>
        <w:t>Self-</w:t>
      </w:r>
      <w:r w:rsidR="00CB6406">
        <w:t>Confidence</w:t>
      </w:r>
      <w:r>
        <w:t xml:space="preserve"> Formula</w:t>
      </w:r>
    </w:p>
    <w:p w14:paraId="4B378610" w14:textId="2D0A6117" w:rsidR="00807BAB" w:rsidRDefault="00807BAB" w:rsidP="00807BAB">
      <w:pPr>
        <w:pStyle w:val="Heading1"/>
      </w:pPr>
      <w:r>
        <w:t>First:</w:t>
      </w:r>
    </w:p>
    <w:p w14:paraId="023B6CCD" w14:textId="2AE4D280" w:rsidR="00807BAB" w:rsidRDefault="00807BAB" w:rsidP="00807BAB">
      <w:r>
        <w:t xml:space="preserve">I know that I </w:t>
      </w:r>
      <w:proofErr w:type="gramStart"/>
      <w:r>
        <w:t>have the ability to</w:t>
      </w:r>
      <w:proofErr w:type="gramEnd"/>
      <w:r>
        <w:t xml:space="preserve"> achieve the object of my Definite Purpose in Life. Therefore, I DEMAND of myself persistent, continuous action towards its attainment, and I here and now promise to render such action.</w:t>
      </w:r>
    </w:p>
    <w:p w14:paraId="21D6D48D" w14:textId="16D0002A" w:rsidR="00807BAB" w:rsidRDefault="00807BAB" w:rsidP="00807BAB">
      <w:pPr>
        <w:pStyle w:val="Heading1"/>
      </w:pPr>
      <w:r>
        <w:t>Second:</w:t>
      </w:r>
    </w:p>
    <w:p w14:paraId="44A2FE6F" w14:textId="5C98A3A7" w:rsidR="00807BAB" w:rsidRDefault="00807BAB" w:rsidP="00807BAB">
      <w:r>
        <w:t>I realize the dominating thoughts of my mind will eventually reproduce themselves in outward, physical action and gradually transform themselves into a physical reality, therefore, I will concentrate my thoughts, 30 minutes daily upon the task of thinking of the person I intend to become, thereby creating in my mind a clear mental picture of that person.</w:t>
      </w:r>
    </w:p>
    <w:p w14:paraId="35AFDE4A" w14:textId="244F71AB" w:rsidR="00807BAB" w:rsidRDefault="00807BAB" w:rsidP="00807BAB">
      <w:pPr>
        <w:pStyle w:val="Heading1"/>
      </w:pPr>
      <w:r>
        <w:t>Third:</w:t>
      </w:r>
    </w:p>
    <w:p w14:paraId="16C86386" w14:textId="2E92D10D" w:rsidR="00807BAB" w:rsidRDefault="00807BAB" w:rsidP="00807BAB">
      <w:r>
        <w:t>I know through the principle of autosuggestion, any desire that I persistently hold in my mind will eventually seek expression through some practical means of attaining the object back of it</w:t>
      </w:r>
      <w:r w:rsidR="00CB6406">
        <w:t>,</w:t>
      </w:r>
      <w:r>
        <w:t xml:space="preserve"> </w:t>
      </w:r>
      <w:r w:rsidR="00CB6406">
        <w:t>t</w:t>
      </w:r>
      <w:r>
        <w:t xml:space="preserve">herefore, I will devote </w:t>
      </w:r>
      <w:r w:rsidR="00CB6406">
        <w:t>10</w:t>
      </w:r>
      <w:r>
        <w:t xml:space="preserve"> minutes daily to demanding of myself the development of </w:t>
      </w:r>
      <w:r w:rsidR="00CB6406">
        <w:t>SELF-CONFIDENCE</w:t>
      </w:r>
      <w:r>
        <w:t>.</w:t>
      </w:r>
    </w:p>
    <w:p w14:paraId="7FEF8669" w14:textId="7BF0856E" w:rsidR="00807BAB" w:rsidRDefault="00807BAB" w:rsidP="00807BAB">
      <w:pPr>
        <w:pStyle w:val="Heading1"/>
      </w:pPr>
      <w:r>
        <w:t>Forth:</w:t>
      </w:r>
    </w:p>
    <w:p w14:paraId="553BD3AE" w14:textId="2652F619" w:rsidR="00807BAB" w:rsidRDefault="00807BAB" w:rsidP="00807BAB">
      <w:r>
        <w:t xml:space="preserve">I have clearly written down a description of my </w:t>
      </w:r>
      <w:r w:rsidR="00CB6406">
        <w:t>DEFINITE CHIEF AIM</w:t>
      </w:r>
      <w:r>
        <w:t xml:space="preserve"> in life, and I will never stop trying</w:t>
      </w:r>
      <w:r w:rsidR="00CB6406">
        <w:t xml:space="preserve">, </w:t>
      </w:r>
      <w:r>
        <w:t>until I shall have developed sufficient self-confidence for its attainment</w:t>
      </w:r>
    </w:p>
    <w:p w14:paraId="645D6FA6" w14:textId="3DBDC6BF" w:rsidR="00807BAB" w:rsidRDefault="00807BAB" w:rsidP="00807BAB">
      <w:pPr>
        <w:pStyle w:val="Heading1"/>
      </w:pPr>
      <w:r>
        <w:t>Fifth:</w:t>
      </w:r>
    </w:p>
    <w:p w14:paraId="5ED5A3C4" w14:textId="44F87C55" w:rsidR="001B727E" w:rsidRDefault="00807BAB" w:rsidP="00C65CEC">
      <w:r>
        <w:t>I fully realize that no wealth or position can long endure</w:t>
      </w:r>
      <w:r w:rsidR="00CB6406">
        <w:t>,</w:t>
      </w:r>
      <w:r>
        <w:t xml:space="preserve"> unless built upon truth and justice</w:t>
      </w:r>
      <w:r w:rsidR="00CB6406">
        <w:t>,</w:t>
      </w:r>
      <w:r>
        <w:t xml:space="preserve"> </w:t>
      </w:r>
      <w:r w:rsidR="00CB6406">
        <w:t>t</w:t>
      </w:r>
      <w:r>
        <w:t>herefore I will engage in no transaction which does not benefit all whom it affects. I will succeed by attracting the forces I wish to use</w:t>
      </w:r>
      <w:r w:rsidR="00CB6406">
        <w:t>,</w:t>
      </w:r>
      <w:r>
        <w:t xml:space="preserve"> and the cooperation of other people. I will induce others to serve me</w:t>
      </w:r>
      <w:r w:rsidR="00CB6406">
        <w:t>,</w:t>
      </w:r>
      <w:r>
        <w:t xml:space="preserve"> because of my </w:t>
      </w:r>
      <w:r w:rsidRPr="00C65CEC">
        <w:t>willingness</w:t>
      </w:r>
      <w:r>
        <w:t xml:space="preserve"> to serve others. I will eliminate hatred, envy, jealousy, selfishness, and cynicism</w:t>
      </w:r>
      <w:r w:rsidR="00CB6406">
        <w:t>,</w:t>
      </w:r>
      <w:r>
        <w:t xml:space="preserve"> by developing love for all humanity</w:t>
      </w:r>
      <w:r w:rsidR="00CB6406">
        <w:t>,</w:t>
      </w:r>
      <w:r>
        <w:t xml:space="preserve"> because I know a negative attitude towards others can never bring me success. I will cause others to believe in me, because I will believe in them, and in myself</w:t>
      </w:r>
    </w:p>
    <w:p w14:paraId="2F5E7DDE" w14:textId="64C0E739" w:rsidR="00807BAB" w:rsidRDefault="00807BAB" w:rsidP="00CB6406">
      <w:r>
        <w:t xml:space="preserve">I will sign my name to this formula, commit to memory, and read it aloud once a day, with full </w:t>
      </w:r>
      <w:r w:rsidR="00CB6406">
        <w:t>FAITH</w:t>
      </w:r>
      <w:r>
        <w:t xml:space="preserve"> that is it will gradually influence my </w:t>
      </w:r>
      <w:r w:rsidR="00CB6406">
        <w:t>THOUGHTS</w:t>
      </w:r>
      <w:r>
        <w:t xml:space="preserve"> and </w:t>
      </w:r>
      <w:r w:rsidR="00CB6406">
        <w:t>ACTIONS</w:t>
      </w:r>
      <w:r>
        <w:t xml:space="preserve"> so that I will become a self-reliant and successful </w:t>
      </w:r>
      <w:r w:rsidR="00CB6406">
        <w:t>person</w:t>
      </w:r>
      <w:r>
        <w:t xml:space="preserve">. </w:t>
      </w:r>
    </w:p>
    <w:p w14:paraId="57735BD6" w14:textId="7F970152" w:rsidR="00CD1A72" w:rsidRDefault="00CD1A72">
      <w:r>
        <w:br w:type="page"/>
      </w:r>
    </w:p>
    <w:p w14:paraId="5F1AAC29" w14:textId="62304156" w:rsidR="00CD1A72" w:rsidRDefault="00CD1A72" w:rsidP="00CD1A72">
      <w:pPr>
        <w:jc w:val="center"/>
      </w:pPr>
      <w:r>
        <w:lastRenderedPageBreak/>
        <w:t>Dates read:</w:t>
      </w:r>
    </w:p>
    <w:p w14:paraId="14F1B6AF" w14:textId="77777777" w:rsidR="00CD1A72" w:rsidRDefault="00CD1A72" w:rsidP="00CD1A72">
      <w:pPr>
        <w:sectPr w:rsidR="00CD1A72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0476997" w14:textId="3E852B27" w:rsidR="00CD1A72" w:rsidRDefault="00CD1A72" w:rsidP="00CD1A72">
      <w:r>
        <w:t>5/3/2022</w:t>
      </w:r>
    </w:p>
    <w:p w14:paraId="15D550EF" w14:textId="2B0621B1" w:rsidR="00B46833" w:rsidRDefault="00B46833" w:rsidP="00CD1A72">
      <w:r>
        <w:t>5/4/2022</w:t>
      </w:r>
    </w:p>
    <w:p w14:paraId="25474F6E" w14:textId="69A432CD" w:rsidR="009B2757" w:rsidRDefault="009B2757" w:rsidP="00CD1A72">
      <w:r>
        <w:t>5/5/2022</w:t>
      </w:r>
    </w:p>
    <w:p w14:paraId="0C11775A" w14:textId="5B14B588" w:rsidR="00223782" w:rsidRDefault="00223782" w:rsidP="00CD1A72">
      <w:r>
        <w:t>5/6/2022</w:t>
      </w:r>
    </w:p>
    <w:p w14:paraId="4A648F4F" w14:textId="504BE2A3" w:rsidR="00B83003" w:rsidRDefault="00B83003" w:rsidP="00CD1A72">
      <w:r>
        <w:t>5/7/2022</w:t>
      </w:r>
    </w:p>
    <w:p w14:paraId="257B48F9" w14:textId="463E5867" w:rsidR="00F50760" w:rsidRDefault="00F50760" w:rsidP="00CD1A72">
      <w:r>
        <w:t>5/8/2022</w:t>
      </w:r>
    </w:p>
    <w:p w14:paraId="7E9121F6" w14:textId="6C27DF7B" w:rsidR="00F50760" w:rsidRDefault="00AC5559" w:rsidP="00CD1A72">
      <w:r>
        <w:t>5/9/2022</w:t>
      </w:r>
    </w:p>
    <w:p w14:paraId="50B55603" w14:textId="24687159" w:rsidR="00CE6DFA" w:rsidRDefault="00CE6DFA" w:rsidP="00CD1A72">
      <w:r>
        <w:t>5/10/2022</w:t>
      </w:r>
    </w:p>
    <w:p w14:paraId="10F0C960" w14:textId="0DECE90B" w:rsidR="009F648B" w:rsidRDefault="009F648B" w:rsidP="00CD1A72">
      <w:r>
        <w:t>5/11/2022</w:t>
      </w:r>
    </w:p>
    <w:p w14:paraId="54B50404" w14:textId="52B1FE11" w:rsidR="0012106D" w:rsidRDefault="0012106D" w:rsidP="00CD1A72">
      <w:r>
        <w:t>5/12/2022</w:t>
      </w:r>
    </w:p>
    <w:p w14:paraId="116CC20C" w14:textId="23709F35" w:rsidR="00947698" w:rsidRDefault="00947698" w:rsidP="00CD1A72">
      <w:r>
        <w:t>5/13/2022</w:t>
      </w:r>
    </w:p>
    <w:p w14:paraId="3ED51BB3" w14:textId="5DA2079E" w:rsidR="005A1203" w:rsidRDefault="005A1203" w:rsidP="00CD1A72">
      <w:r>
        <w:t>5/14/2022</w:t>
      </w:r>
    </w:p>
    <w:p w14:paraId="27B34F52" w14:textId="0FB20FFC" w:rsidR="00D23875" w:rsidRDefault="00D23875" w:rsidP="00CD1A72">
      <w:r>
        <w:t>5/15/2022</w:t>
      </w:r>
    </w:p>
    <w:p w14:paraId="3D1BE41B" w14:textId="42F12C35" w:rsidR="0088159F" w:rsidRDefault="0088159F" w:rsidP="00CD1A72">
      <w:r>
        <w:t>5/17/2022</w:t>
      </w:r>
    </w:p>
    <w:p w14:paraId="0710177D" w14:textId="742F3116" w:rsidR="000A0873" w:rsidRDefault="002B3A78" w:rsidP="00CD1A72">
      <w:r>
        <w:t>5/19/2022</w:t>
      </w:r>
    </w:p>
    <w:p w14:paraId="121A7AC3" w14:textId="643A937A" w:rsidR="0012106D" w:rsidRDefault="007929DD" w:rsidP="00CD1A72">
      <w:r>
        <w:t>5/20/2022</w:t>
      </w:r>
    </w:p>
    <w:p w14:paraId="502F4EA9" w14:textId="29C73996" w:rsidR="00D7437F" w:rsidRDefault="00D7437F" w:rsidP="00CD1A72">
      <w:r>
        <w:t>5</w:t>
      </w:r>
      <w:r w:rsidR="00BC45F8">
        <w:t>/22/2022</w:t>
      </w:r>
    </w:p>
    <w:p w14:paraId="02F67F12" w14:textId="38DBA3F7" w:rsidR="00A10C36" w:rsidRDefault="00A10C36" w:rsidP="00CD1A72">
      <w:r>
        <w:t>5/23/2022</w:t>
      </w:r>
    </w:p>
    <w:p w14:paraId="0E9BA499" w14:textId="46B4006C" w:rsidR="00923820" w:rsidRDefault="00923820" w:rsidP="00CD1A72">
      <w:r>
        <w:t>5/24/2022</w:t>
      </w:r>
    </w:p>
    <w:p w14:paraId="75640859" w14:textId="0FE03646" w:rsidR="00624AC4" w:rsidRDefault="00624AC4" w:rsidP="00CD1A72">
      <w:r>
        <w:t>5/25/2022</w:t>
      </w:r>
    </w:p>
    <w:p w14:paraId="278EE6A9" w14:textId="60F19703" w:rsidR="00C04067" w:rsidRDefault="00C04067" w:rsidP="00CD1A72">
      <w:r>
        <w:t>5/26/2022</w:t>
      </w:r>
    </w:p>
    <w:p w14:paraId="2669495D" w14:textId="560BB59A" w:rsidR="00C8750D" w:rsidRDefault="00C8750D" w:rsidP="00CD1A72">
      <w:r>
        <w:t>5/27/2022</w:t>
      </w:r>
    </w:p>
    <w:p w14:paraId="1462359C" w14:textId="62AB2874" w:rsidR="002620B0" w:rsidRDefault="002620B0" w:rsidP="00CD1A72">
      <w:r>
        <w:t>5/</w:t>
      </w:r>
      <w:r w:rsidR="00CF08C1">
        <w:t>28/2022</w:t>
      </w:r>
    </w:p>
    <w:p w14:paraId="5B3BE6AC" w14:textId="1DA9E987" w:rsidR="00E62214" w:rsidRDefault="00E62214" w:rsidP="00CD1A72">
      <w:r>
        <w:t>5/29/2022</w:t>
      </w:r>
    </w:p>
    <w:p w14:paraId="35A3C224" w14:textId="1FA88AD5" w:rsidR="00885F17" w:rsidRDefault="00885F17" w:rsidP="00CD1A72">
      <w:r>
        <w:t>5/30/2022</w:t>
      </w:r>
    </w:p>
    <w:p w14:paraId="728A99BE" w14:textId="2E917D31" w:rsidR="00F3132F" w:rsidRDefault="002C5607" w:rsidP="00CD1A72">
      <w:r>
        <w:t>5</w:t>
      </w:r>
      <w:r w:rsidR="00F3132F">
        <w:t>/</w:t>
      </w:r>
      <w:r>
        <w:t>31/2022</w:t>
      </w:r>
    </w:p>
    <w:p w14:paraId="1E7C873C" w14:textId="1B65C914" w:rsidR="005D5D7F" w:rsidRDefault="005D5D7F" w:rsidP="00CD1A72">
      <w:r>
        <w:t>6/1/2022</w:t>
      </w:r>
    </w:p>
    <w:p w14:paraId="78EBA594" w14:textId="2F468D4D" w:rsidR="00FF6292" w:rsidRDefault="00FF6292" w:rsidP="00CD1A72">
      <w:r>
        <w:t>6/2/2022</w:t>
      </w:r>
    </w:p>
    <w:p w14:paraId="40A78941" w14:textId="0E844C3E" w:rsidR="00A9655E" w:rsidRDefault="00A9655E" w:rsidP="00CD1A72">
      <w:r>
        <w:t>6/3/2022</w:t>
      </w:r>
    </w:p>
    <w:p w14:paraId="046DA2B2" w14:textId="0D6701F5" w:rsidR="00BA7B74" w:rsidRDefault="00BA7B74" w:rsidP="00CD1A72">
      <w:r>
        <w:t>6/4/2022</w:t>
      </w:r>
    </w:p>
    <w:p w14:paraId="762829A0" w14:textId="7167FACD" w:rsidR="00347434" w:rsidRDefault="00347434" w:rsidP="00CD1A72">
      <w:r>
        <w:t>6/5/2022</w:t>
      </w:r>
    </w:p>
    <w:p w14:paraId="54D56C0B" w14:textId="10704487" w:rsidR="00602EF9" w:rsidRDefault="00602EF9" w:rsidP="00CD1A72">
      <w:r>
        <w:t>6/6/2022</w:t>
      </w:r>
    </w:p>
    <w:p w14:paraId="566C9581" w14:textId="31C2361B" w:rsidR="00500160" w:rsidRDefault="00500160" w:rsidP="00CD1A72">
      <w:r>
        <w:t>6/7/2022</w:t>
      </w:r>
    </w:p>
    <w:p w14:paraId="02A273B1" w14:textId="23187561" w:rsidR="005D3768" w:rsidRDefault="005D3768" w:rsidP="00CD1A72">
      <w:r>
        <w:t>6/8/2022</w:t>
      </w:r>
    </w:p>
    <w:p w14:paraId="40C8837D" w14:textId="37EED3C4" w:rsidR="001870EC" w:rsidRDefault="001870EC" w:rsidP="00CD1A72">
      <w:r>
        <w:t>6/9/2022</w:t>
      </w:r>
    </w:p>
    <w:p w14:paraId="603EC750" w14:textId="5D32F3E3" w:rsidR="0017611A" w:rsidRDefault="0017611A" w:rsidP="00CD1A72">
      <w:r>
        <w:t>6/10/2022</w:t>
      </w:r>
    </w:p>
    <w:p w14:paraId="06C33FE8" w14:textId="3809E04C" w:rsidR="003A10D5" w:rsidRDefault="003A10D5" w:rsidP="00CD1A72">
      <w:r>
        <w:t>6/11/2022</w:t>
      </w:r>
    </w:p>
    <w:p w14:paraId="6DEE8A44" w14:textId="33B61E20" w:rsidR="00F821B9" w:rsidRDefault="00F821B9" w:rsidP="00CD1A72">
      <w:r>
        <w:t>6/12/2022</w:t>
      </w:r>
    </w:p>
    <w:p w14:paraId="02E9DD1E" w14:textId="5E5D764B" w:rsidR="00846618" w:rsidRDefault="00846618" w:rsidP="00CD1A72">
      <w:r>
        <w:t>6/13/2022</w:t>
      </w:r>
    </w:p>
    <w:p w14:paraId="1F128B58" w14:textId="7BF27ED6" w:rsidR="00476522" w:rsidRDefault="00476522" w:rsidP="00CD1A72">
      <w:r>
        <w:t>6/14/2022</w:t>
      </w:r>
    </w:p>
    <w:p w14:paraId="3A8CA11F" w14:textId="486EB4EA" w:rsidR="00D07B0D" w:rsidRDefault="00D07B0D" w:rsidP="00CD1A72">
      <w:r>
        <w:t>6/15/2022</w:t>
      </w:r>
    </w:p>
    <w:p w14:paraId="1DA0AEAC" w14:textId="7032352E" w:rsidR="00917AB3" w:rsidRDefault="00917AB3" w:rsidP="00CD1A72">
      <w:r>
        <w:t>6/16/2022</w:t>
      </w:r>
    </w:p>
    <w:p w14:paraId="795A34E4" w14:textId="1888F1DF" w:rsidR="00BC6854" w:rsidRDefault="00BC6854" w:rsidP="00CD1A72">
      <w:r>
        <w:t>6/17/2022</w:t>
      </w:r>
    </w:p>
    <w:p w14:paraId="1D7F22B8" w14:textId="7EE30540" w:rsidR="0026254A" w:rsidRDefault="0026254A" w:rsidP="00CD1A72">
      <w:r>
        <w:t>6/</w:t>
      </w:r>
      <w:r w:rsidR="00E77850">
        <w:t>22/2022</w:t>
      </w:r>
    </w:p>
    <w:p w14:paraId="17D3A23A" w14:textId="31C498D1" w:rsidR="005653E6" w:rsidRDefault="005653E6" w:rsidP="00CD1A72">
      <w:r>
        <w:t>6/</w:t>
      </w:r>
      <w:r w:rsidR="000C67DC">
        <w:t>23/2022</w:t>
      </w:r>
    </w:p>
    <w:p w14:paraId="245CF3E9" w14:textId="25646558" w:rsidR="001E199B" w:rsidRDefault="001E199B" w:rsidP="00CD1A72">
      <w:r>
        <w:t>6/2</w:t>
      </w:r>
      <w:r w:rsidR="00A7353A">
        <w:t>6</w:t>
      </w:r>
      <w:r>
        <w:t>/2022</w:t>
      </w:r>
    </w:p>
    <w:p w14:paraId="2B54C4DD" w14:textId="67C2E31D" w:rsidR="0052262C" w:rsidRDefault="00A7353A" w:rsidP="00CD1A72">
      <w:r>
        <w:t>6/27/2022</w:t>
      </w:r>
    </w:p>
    <w:p w14:paraId="3A8FC6E6" w14:textId="4C8A9030" w:rsidR="000072A2" w:rsidRDefault="000072A2" w:rsidP="00CD1A72">
      <w:r>
        <w:t>6/28/2022</w:t>
      </w:r>
    </w:p>
    <w:p w14:paraId="7ACA56ED" w14:textId="5FF55944" w:rsidR="009D7EEF" w:rsidRDefault="009D7EEF" w:rsidP="00CD1A72">
      <w:r>
        <w:t>6/29/2022</w:t>
      </w:r>
    </w:p>
    <w:p w14:paraId="4E6E032C" w14:textId="77610775" w:rsidR="00F54A1A" w:rsidRDefault="00F54A1A" w:rsidP="00CD1A72">
      <w:r>
        <w:t>7/1/2022</w:t>
      </w:r>
    </w:p>
    <w:p w14:paraId="075A195C" w14:textId="48A1E8F4" w:rsidR="00441073" w:rsidRDefault="00441073" w:rsidP="00CD1A72">
      <w:r>
        <w:t>7/2/2022</w:t>
      </w:r>
    </w:p>
    <w:p w14:paraId="01F2F032" w14:textId="525539F1" w:rsidR="00875147" w:rsidRDefault="00875147" w:rsidP="00CD1A72">
      <w:r>
        <w:t>7/5/2022</w:t>
      </w:r>
    </w:p>
    <w:p w14:paraId="467EC9E7" w14:textId="258FFEB1" w:rsidR="00092804" w:rsidRDefault="00092804" w:rsidP="00CD1A72">
      <w:r>
        <w:t>7/6/2022</w:t>
      </w:r>
    </w:p>
    <w:p w14:paraId="1977A6D7" w14:textId="77777777" w:rsidR="00092804" w:rsidRDefault="00092804" w:rsidP="00CD1A72"/>
    <w:p w14:paraId="56635773" w14:textId="77777777" w:rsidR="00875147" w:rsidRDefault="00875147" w:rsidP="00CD1A72"/>
    <w:p w14:paraId="7AC29881" w14:textId="77777777" w:rsidR="00441073" w:rsidRDefault="00441073" w:rsidP="00CD1A72"/>
    <w:p w14:paraId="11B51081" w14:textId="77777777" w:rsidR="00F54A1A" w:rsidRDefault="00F54A1A" w:rsidP="00CD1A72"/>
    <w:p w14:paraId="626E750B" w14:textId="77777777" w:rsidR="009D7EEF" w:rsidRDefault="009D7EEF" w:rsidP="00CD1A72"/>
    <w:p w14:paraId="041FADC8" w14:textId="77777777" w:rsidR="000072A2" w:rsidRDefault="000072A2" w:rsidP="00CD1A72"/>
    <w:p w14:paraId="47C1F9D4" w14:textId="77777777" w:rsidR="00500160" w:rsidRDefault="00500160" w:rsidP="00CD1A72"/>
    <w:p w14:paraId="2F3B4467" w14:textId="77777777" w:rsidR="00C04067" w:rsidRDefault="00C04067" w:rsidP="00CD1A72"/>
    <w:p w14:paraId="2BC18A04" w14:textId="77777777" w:rsidR="00923820" w:rsidRDefault="00923820" w:rsidP="00CD1A72"/>
    <w:p w14:paraId="3F6E704C" w14:textId="77777777" w:rsidR="00223782" w:rsidRDefault="00223782" w:rsidP="00CD1A72"/>
    <w:p w14:paraId="1DA3ACBA" w14:textId="77777777" w:rsidR="00CD1A72" w:rsidRPr="00807BAB" w:rsidRDefault="00CD1A72" w:rsidP="00CD1A72"/>
    <w:sectPr w:rsidR="00CD1A72" w:rsidRPr="00807BAB" w:rsidSect="00CD1A72">
      <w:type w:val="continuous"/>
      <w:pgSz w:w="12240" w:h="15840"/>
      <w:pgMar w:top="1440" w:right="1440" w:bottom="1440" w:left="1440" w:header="720" w:footer="720" w:gutter="0"/>
      <w:cols w:num="5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426A94" w14:textId="77777777" w:rsidR="0042286A" w:rsidRDefault="0042286A" w:rsidP="00200B6F">
      <w:pPr>
        <w:spacing w:after="0" w:line="240" w:lineRule="auto"/>
      </w:pPr>
      <w:r>
        <w:separator/>
      </w:r>
    </w:p>
  </w:endnote>
  <w:endnote w:type="continuationSeparator" w:id="0">
    <w:p w14:paraId="3DED40E3" w14:textId="77777777" w:rsidR="0042286A" w:rsidRDefault="0042286A" w:rsidP="00200B6F">
      <w:pPr>
        <w:spacing w:after="0" w:line="240" w:lineRule="auto"/>
      </w:pPr>
      <w:r>
        <w:continuationSeparator/>
      </w:r>
    </w:p>
  </w:endnote>
  <w:endnote w:type="continuationNotice" w:id="1">
    <w:p w14:paraId="78C27AAF" w14:textId="77777777" w:rsidR="0042286A" w:rsidRDefault="0042286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PT Book">
    <w:altName w:val="Century Gothic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Light">
    <w:panose1 w:val="020B0502040204020203"/>
    <w:charset w:val="86"/>
    <w:family w:val="swiss"/>
    <w:pitch w:val="variable"/>
    <w:sig w:usb0="A00002BF" w:usb1="2ACF001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151E45" w14:textId="77777777" w:rsidR="00C65CEC" w:rsidRDefault="00C65CE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854A55" w14:textId="77777777" w:rsidR="00C65CEC" w:rsidRDefault="00C65CE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FA32C" w14:textId="77777777" w:rsidR="00C65CEC" w:rsidRDefault="00C65C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210561" w14:textId="77777777" w:rsidR="0042286A" w:rsidRDefault="0042286A" w:rsidP="00200B6F">
      <w:pPr>
        <w:spacing w:after="0" w:line="240" w:lineRule="auto"/>
      </w:pPr>
      <w:r>
        <w:separator/>
      </w:r>
    </w:p>
  </w:footnote>
  <w:footnote w:type="continuationSeparator" w:id="0">
    <w:p w14:paraId="6A27EDE5" w14:textId="77777777" w:rsidR="0042286A" w:rsidRDefault="0042286A" w:rsidP="00200B6F">
      <w:pPr>
        <w:spacing w:after="0" w:line="240" w:lineRule="auto"/>
      </w:pPr>
      <w:r>
        <w:continuationSeparator/>
      </w:r>
    </w:p>
  </w:footnote>
  <w:footnote w:type="continuationNotice" w:id="1">
    <w:p w14:paraId="260968DC" w14:textId="77777777" w:rsidR="0042286A" w:rsidRDefault="0042286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100D9" w14:textId="77777777" w:rsidR="00C65CEC" w:rsidRDefault="00C65C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98381352"/>
      <w:docPartObj>
        <w:docPartGallery w:val="Page Numbers (Top of Page)"/>
        <w:docPartUnique/>
      </w:docPartObj>
    </w:sdtPr>
    <w:sdtContent>
      <w:p w14:paraId="79FC4154" w14:textId="77777777" w:rsidR="00C65CEC" w:rsidRDefault="00C65CEC" w:rsidP="00C65CEC">
        <w:pPr>
          <w:pStyle w:val="Header"/>
          <w:jc w:val="center"/>
        </w:pPr>
        <w:r>
          <w:t xml:space="preserve">Page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  <w:r>
          <w:t xml:space="preserve"> of </w:t>
        </w:r>
        <w:r>
          <w:rPr>
            <w:b/>
            <w:bCs/>
            <w:sz w:val="24"/>
            <w:szCs w:val="24"/>
          </w:rPr>
          <w:fldChar w:fldCharType="begin"/>
        </w:r>
        <w:r>
          <w:rPr>
            <w:b/>
            <w:bCs/>
          </w:rPr>
          <w:instrText xml:space="preserve"> NUMPAGES  </w:instrText>
        </w:r>
        <w:r>
          <w:rPr>
            <w:b/>
            <w:bCs/>
            <w:sz w:val="24"/>
            <w:szCs w:val="24"/>
          </w:rP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sz w:val="24"/>
            <w:szCs w:val="24"/>
          </w:rPr>
          <w:fldChar w:fldCharType="end"/>
        </w:r>
      </w:p>
    </w:sdtContent>
  </w:sdt>
  <w:p w14:paraId="4CCFE26C" w14:textId="77777777" w:rsidR="00C65CEC" w:rsidRDefault="00C65CE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CE9AEC" w14:textId="77777777" w:rsidR="00C65CEC" w:rsidRDefault="00C65CE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O1NDWxMLU0NzAzM7FU0lEKTi0uzszPAykwqgUAohmkCCwAAAA="/>
  </w:docVars>
  <w:rsids>
    <w:rsidRoot w:val="00807BAB"/>
    <w:rsid w:val="000072A2"/>
    <w:rsid w:val="00017280"/>
    <w:rsid w:val="00082737"/>
    <w:rsid w:val="00086976"/>
    <w:rsid w:val="00092804"/>
    <w:rsid w:val="000974EF"/>
    <w:rsid w:val="000A0873"/>
    <w:rsid w:val="000C67DC"/>
    <w:rsid w:val="0012106D"/>
    <w:rsid w:val="0017611A"/>
    <w:rsid w:val="001870EC"/>
    <w:rsid w:val="001B727E"/>
    <w:rsid w:val="001E199B"/>
    <w:rsid w:val="00200B6F"/>
    <w:rsid w:val="00217FA5"/>
    <w:rsid w:val="00223782"/>
    <w:rsid w:val="0024317C"/>
    <w:rsid w:val="002620B0"/>
    <w:rsid w:val="0026254A"/>
    <w:rsid w:val="002B3A78"/>
    <w:rsid w:val="002C5607"/>
    <w:rsid w:val="00347434"/>
    <w:rsid w:val="003A10D5"/>
    <w:rsid w:val="003D4EF5"/>
    <w:rsid w:val="003F4365"/>
    <w:rsid w:val="0042286A"/>
    <w:rsid w:val="00441073"/>
    <w:rsid w:val="00460347"/>
    <w:rsid w:val="00476522"/>
    <w:rsid w:val="00500160"/>
    <w:rsid w:val="0052262C"/>
    <w:rsid w:val="005653E6"/>
    <w:rsid w:val="00581A05"/>
    <w:rsid w:val="005A1203"/>
    <w:rsid w:val="005D3768"/>
    <w:rsid w:val="005D5D7F"/>
    <w:rsid w:val="00602EF9"/>
    <w:rsid w:val="00624AC4"/>
    <w:rsid w:val="007929DD"/>
    <w:rsid w:val="00807BAB"/>
    <w:rsid w:val="00846618"/>
    <w:rsid w:val="00851CEC"/>
    <w:rsid w:val="00867E04"/>
    <w:rsid w:val="00875147"/>
    <w:rsid w:val="0088159F"/>
    <w:rsid w:val="00885F17"/>
    <w:rsid w:val="00917AB3"/>
    <w:rsid w:val="00923820"/>
    <w:rsid w:val="00947698"/>
    <w:rsid w:val="00957B87"/>
    <w:rsid w:val="009A1AEA"/>
    <w:rsid w:val="009B2757"/>
    <w:rsid w:val="009B300C"/>
    <w:rsid w:val="009D77CE"/>
    <w:rsid w:val="009D7EEF"/>
    <w:rsid w:val="009F648B"/>
    <w:rsid w:val="00A10C36"/>
    <w:rsid w:val="00A65322"/>
    <w:rsid w:val="00A7353A"/>
    <w:rsid w:val="00A9655E"/>
    <w:rsid w:val="00AC5559"/>
    <w:rsid w:val="00AE63FD"/>
    <w:rsid w:val="00AF265E"/>
    <w:rsid w:val="00B46833"/>
    <w:rsid w:val="00B66B55"/>
    <w:rsid w:val="00B83003"/>
    <w:rsid w:val="00B833BF"/>
    <w:rsid w:val="00BA7B74"/>
    <w:rsid w:val="00BC45F8"/>
    <w:rsid w:val="00BC6854"/>
    <w:rsid w:val="00C04067"/>
    <w:rsid w:val="00C425A5"/>
    <w:rsid w:val="00C65CEC"/>
    <w:rsid w:val="00C8750D"/>
    <w:rsid w:val="00CB6406"/>
    <w:rsid w:val="00CD1A72"/>
    <w:rsid w:val="00CE6DFA"/>
    <w:rsid w:val="00CF08C1"/>
    <w:rsid w:val="00D07B0D"/>
    <w:rsid w:val="00D23875"/>
    <w:rsid w:val="00D259BA"/>
    <w:rsid w:val="00D43867"/>
    <w:rsid w:val="00D727E4"/>
    <w:rsid w:val="00D7437F"/>
    <w:rsid w:val="00E27DBA"/>
    <w:rsid w:val="00E62214"/>
    <w:rsid w:val="00E77850"/>
    <w:rsid w:val="00E969DA"/>
    <w:rsid w:val="00EE7FE4"/>
    <w:rsid w:val="00F201C0"/>
    <w:rsid w:val="00F3132F"/>
    <w:rsid w:val="00F50760"/>
    <w:rsid w:val="00F54A1A"/>
    <w:rsid w:val="00F71959"/>
    <w:rsid w:val="00F80C43"/>
    <w:rsid w:val="00F821B9"/>
    <w:rsid w:val="00FC6A2C"/>
    <w:rsid w:val="00FF62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BE68E9"/>
  <w15:chartTrackingRefBased/>
  <w15:docId w15:val="{9AA39FC7-52BE-47C7-A689-AE225B4AF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B727E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B727E"/>
    <w:pPr>
      <w:keepNext/>
      <w:keepLines/>
      <w:spacing w:before="240" w:after="0"/>
      <w:outlineLvl w:val="0"/>
    </w:pPr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07B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727E"/>
    <w:rPr>
      <w:rFonts w:ascii="Futura PT Book" w:eastAsiaTheme="majorEastAsia" w:hAnsi="Futura PT Book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1B727E"/>
    <w:pPr>
      <w:spacing w:after="0" w:line="240" w:lineRule="auto"/>
      <w:contextualSpacing/>
    </w:pPr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B727E"/>
    <w:rPr>
      <w:rFonts w:ascii="Microsoft YaHei Light" w:eastAsiaTheme="majorEastAsia" w:hAnsi="Microsoft YaHei Light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807B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200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00B6F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00B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00B6F"/>
    <w:rPr>
      <w:rFonts w:ascii="Times New Roman" w:hAnsi="Times New Roman"/>
    </w:rPr>
  </w:style>
  <w:style w:type="paragraph" w:styleId="NoSpacing">
    <w:name w:val="No Spacing"/>
    <w:basedOn w:val="Normal"/>
    <w:autoRedefine/>
    <w:uiPriority w:val="1"/>
    <w:qFormat/>
    <w:rsid w:val="00C65C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A9E01D0-92D9-4D71-97AD-CEEFA84AD4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371</Words>
  <Characters>211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Michael Rubio</dc:creator>
  <cp:keywords/>
  <dc:description/>
  <cp:lastModifiedBy>Jose Rubio</cp:lastModifiedBy>
  <cp:revision>49</cp:revision>
  <cp:lastPrinted>2021-01-31T20:20:00Z</cp:lastPrinted>
  <dcterms:created xsi:type="dcterms:W3CDTF">2021-01-31T19:38:00Z</dcterms:created>
  <dcterms:modified xsi:type="dcterms:W3CDTF">2022-07-06T20:06:00Z</dcterms:modified>
</cp:coreProperties>
</file>